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DE0C9" w14:textId="51C23486" w:rsidR="007F6D7D" w:rsidRPr="00A6466B" w:rsidRDefault="00A6466B" w:rsidP="00A6466B">
      <w:pPr>
        <w:rPr>
          <w:b/>
          <w:bCs/>
        </w:rPr>
      </w:pPr>
      <w:r w:rsidRPr="00A6466B">
        <w:rPr>
          <w:b/>
          <w:bCs/>
        </w:rPr>
        <w:t xml:space="preserve">How to </w:t>
      </w:r>
      <w:r>
        <w:rPr>
          <w:b/>
          <w:bCs/>
        </w:rPr>
        <w:t>g</w:t>
      </w:r>
      <w:r w:rsidRPr="00A6466B">
        <w:rPr>
          <w:b/>
          <w:bCs/>
        </w:rPr>
        <w:t>ener</w:t>
      </w:r>
      <w:r>
        <w:rPr>
          <w:b/>
          <w:bCs/>
        </w:rPr>
        <w:t>ate a c</w:t>
      </w:r>
      <w:r w:rsidR="00A9270E" w:rsidRPr="00A6466B">
        <w:rPr>
          <w:b/>
          <w:bCs/>
        </w:rPr>
        <w:t xml:space="preserve">reel </w:t>
      </w:r>
      <w:r>
        <w:rPr>
          <w:b/>
          <w:bCs/>
        </w:rPr>
        <w:t>s</w:t>
      </w:r>
      <w:r w:rsidR="00A9270E" w:rsidRPr="00A6466B">
        <w:rPr>
          <w:b/>
          <w:bCs/>
        </w:rPr>
        <w:t xml:space="preserve">urvey </w:t>
      </w:r>
      <w:r>
        <w:rPr>
          <w:b/>
          <w:bCs/>
        </w:rPr>
        <w:t>s</w:t>
      </w:r>
      <w:r w:rsidR="00A9270E" w:rsidRPr="00A6466B">
        <w:rPr>
          <w:b/>
          <w:bCs/>
        </w:rPr>
        <w:t>chedule using the “</w:t>
      </w:r>
      <w:proofErr w:type="spellStart"/>
      <w:r w:rsidR="00E50A54" w:rsidRPr="00A6466B">
        <w:rPr>
          <w:b/>
          <w:bCs/>
        </w:rPr>
        <w:t>CreelScheduleGenerator</w:t>
      </w:r>
      <w:proofErr w:type="spellEnd"/>
      <w:r w:rsidR="00E50A54" w:rsidRPr="00A6466B">
        <w:rPr>
          <w:b/>
          <w:bCs/>
        </w:rPr>
        <w:t>” Script</w:t>
      </w:r>
    </w:p>
    <w:p w14:paraId="58D1442D" w14:textId="182CFC0A" w:rsidR="00A6466B" w:rsidRPr="00A6466B" w:rsidRDefault="00A6466B" w:rsidP="009B5F7F">
      <w:pPr>
        <w:rPr>
          <w:i/>
          <w:iCs/>
        </w:rPr>
      </w:pPr>
      <w:r w:rsidRPr="00A6466B">
        <w:rPr>
          <w:i/>
          <w:iCs/>
        </w:rPr>
        <w:t>Background</w:t>
      </w:r>
    </w:p>
    <w:p w14:paraId="4B548C2E" w14:textId="22408E81" w:rsidR="00CB4D5C" w:rsidRDefault="009B5F7F" w:rsidP="00CB4D5C">
      <w:r w:rsidRPr="00B62214">
        <w:t xml:space="preserve">The creel schedule </w:t>
      </w:r>
      <w:r>
        <w:t xml:space="preserve">provides the sampling framework for collecting creel survey data.  </w:t>
      </w:r>
      <w:r w:rsidR="00B426A4">
        <w:t>Overall, the schedule denotes the dates</w:t>
      </w:r>
      <w:r w:rsidR="00E100AC">
        <w:t xml:space="preserve"> </w:t>
      </w:r>
      <w:r w:rsidR="000210DE">
        <w:t xml:space="preserve">and </w:t>
      </w:r>
      <w:r w:rsidR="008C2724">
        <w:t>time</w:t>
      </w:r>
      <w:r w:rsidR="00396241">
        <w:t>s</w:t>
      </w:r>
      <w:r w:rsidR="009C4882">
        <w:t xml:space="preserve"> </w:t>
      </w:r>
      <w:r w:rsidR="006076ED">
        <w:t xml:space="preserve">that should be sampled (i.e., </w:t>
      </w:r>
      <w:proofErr w:type="spellStart"/>
      <w:r w:rsidR="006076ED">
        <w:t>creeled</w:t>
      </w:r>
      <w:proofErr w:type="spellEnd"/>
      <w:r w:rsidR="006076ED">
        <w:t>)</w:t>
      </w:r>
      <w:r w:rsidR="000210DE">
        <w:t xml:space="preserve">.  </w:t>
      </w:r>
      <w:r w:rsidR="002719A6">
        <w:t xml:space="preserve">While there are many approaches to generating a </w:t>
      </w:r>
      <w:r w:rsidR="004238BD">
        <w:t xml:space="preserve">creel schedule, the </w:t>
      </w:r>
      <w:r w:rsidR="004238BD" w:rsidRPr="00BE60B0">
        <w:t>“</w:t>
      </w:r>
      <w:proofErr w:type="spellStart"/>
      <w:r w:rsidR="004238BD" w:rsidRPr="00BE60B0">
        <w:t>CreelScheduleGenerator</w:t>
      </w:r>
      <w:proofErr w:type="spellEnd"/>
      <w:r w:rsidR="004238BD" w:rsidRPr="00BE60B0">
        <w:t>”</w:t>
      </w:r>
      <w:r w:rsidR="004238BD">
        <w:t xml:space="preserve"> (hereafter “the Scheduler”) uses </w:t>
      </w:r>
      <w:r w:rsidR="00786B42">
        <w:t xml:space="preserve">project-specific, user-supplied inputs to create sampling frames and then selects </w:t>
      </w:r>
      <w:r w:rsidR="008E47D3">
        <w:t xml:space="preserve">samples (i.e., dates and times) </w:t>
      </w:r>
      <w:r w:rsidR="0033163F">
        <w:t xml:space="preserve">using a multi-stage, </w:t>
      </w:r>
      <w:r w:rsidR="0033163F" w:rsidRPr="00411427">
        <w:t>stratified</w:t>
      </w:r>
      <w:r w:rsidR="008D45A2">
        <w:t>, probabilistic</w:t>
      </w:r>
      <w:r w:rsidR="00103AFB">
        <w:t xml:space="preserve"> sampling approach.  </w:t>
      </w:r>
      <w:r w:rsidR="00CB4D5C">
        <w:t>The Scheduler follows the general</w:t>
      </w:r>
      <w:r w:rsidR="00103AFB">
        <w:t xml:space="preserve"> </w:t>
      </w:r>
      <w:r w:rsidR="00395FB0">
        <w:t>methods</w:t>
      </w:r>
      <w:r w:rsidR="00E73B44">
        <w:t xml:space="preserve"> used by</w:t>
      </w:r>
      <w:r w:rsidR="00103AFB">
        <w:t xml:space="preserve"> </w:t>
      </w:r>
      <w:proofErr w:type="spellStart"/>
      <w:r w:rsidR="00CB4D5C" w:rsidRPr="00411427">
        <w:t>Malvestuto</w:t>
      </w:r>
      <w:proofErr w:type="spellEnd"/>
      <w:r w:rsidR="00CB4D5C" w:rsidRPr="00411427">
        <w:t xml:space="preserve"> et al. (1978), Pollock et al. (1994)</w:t>
      </w:r>
      <w:r w:rsidR="00CB4D5C">
        <w:t>,</w:t>
      </w:r>
      <w:r w:rsidR="00CB4D5C" w:rsidRPr="00411427">
        <w:t xml:space="preserve"> and Hahn et al. (2000)</w:t>
      </w:r>
      <w:r w:rsidR="003D0852">
        <w:t xml:space="preserve"> </w:t>
      </w:r>
      <w:r w:rsidR="00885B63">
        <w:t xml:space="preserve">to create a schedule for the purpose of </w:t>
      </w:r>
      <w:r w:rsidR="006F0F53">
        <w:t>collecting temporarily representative data that characterizes the true underlying patterns and fluctuations angler effort and catch rates to ultimately generate unbiased estimates of catch</w:t>
      </w:r>
      <w:r w:rsidR="001A02D0">
        <w:t>.</w:t>
      </w:r>
    </w:p>
    <w:p w14:paraId="1A9DF85F" w14:textId="0ACFD437" w:rsidR="00786B42" w:rsidRDefault="001A02D0" w:rsidP="00786B42">
      <w:r>
        <w:rPr>
          <w:i/>
          <w:iCs/>
        </w:rPr>
        <w:t>Instructions</w:t>
      </w:r>
    </w:p>
    <w:p w14:paraId="114C501C" w14:textId="3D100B69" w:rsidR="000554D9" w:rsidRDefault="000554D9" w:rsidP="00786B42">
      <w:r>
        <w:t>The following steps provide an over</w:t>
      </w:r>
      <w:r w:rsidR="00054251">
        <w:t xml:space="preserve">view of how to generate </w:t>
      </w:r>
      <w:r w:rsidR="00054251" w:rsidRPr="00054251">
        <w:t>a creel survey schedule using the “</w:t>
      </w:r>
      <w:proofErr w:type="spellStart"/>
      <w:r w:rsidR="00054251" w:rsidRPr="00054251">
        <w:t>Creel_Schedule_Generator</w:t>
      </w:r>
      <w:proofErr w:type="spellEnd"/>
      <w:r w:rsidR="00054251" w:rsidRPr="00054251">
        <w:t>”</w:t>
      </w:r>
      <w:r w:rsidR="00054251">
        <w:t xml:space="preserve">.  </w:t>
      </w:r>
      <w:r w:rsidR="0091309A">
        <w:t xml:space="preserve">If additional guidance is needed, contact </w:t>
      </w:r>
      <w:r w:rsidR="0092551F">
        <w:t>Kale Bentley (</w:t>
      </w:r>
      <w:hyperlink r:id="rId7" w:history="1">
        <w:r w:rsidR="0092551F" w:rsidRPr="004125DA">
          <w:rPr>
            <w:rStyle w:val="Hyperlink"/>
          </w:rPr>
          <w:t>kale.bentley@dfw.wa.gov</w:t>
        </w:r>
      </w:hyperlink>
      <w:r w:rsidR="0092551F">
        <w:t xml:space="preserve">) or your </w:t>
      </w:r>
      <w:r w:rsidR="00534AB9">
        <w:t>Study Design</w:t>
      </w:r>
      <w:r w:rsidR="005A2770">
        <w:t xml:space="preserve"> </w:t>
      </w:r>
      <w:r w:rsidR="0092551F">
        <w:t>Lead</w:t>
      </w:r>
      <w:r w:rsidR="005A2770">
        <w:t>.</w:t>
      </w:r>
    </w:p>
    <w:p w14:paraId="685DD4DA" w14:textId="6AB3A241" w:rsidR="006217E7" w:rsidRPr="006217E7" w:rsidRDefault="005A2770" w:rsidP="006217E7">
      <w:pPr>
        <w:pStyle w:val="ListParagraph"/>
        <w:numPr>
          <w:ilvl w:val="0"/>
          <w:numId w:val="1"/>
        </w:numPr>
        <w:rPr>
          <w:b/>
          <w:bCs/>
        </w:rPr>
      </w:pPr>
      <w:r w:rsidRPr="00781D8F">
        <w:rPr>
          <w:b/>
          <w:bCs/>
        </w:rPr>
        <w:t xml:space="preserve">Download </w:t>
      </w:r>
      <w:r w:rsidR="00EA1D58" w:rsidRPr="00781D8F">
        <w:rPr>
          <w:b/>
          <w:bCs/>
        </w:rPr>
        <w:t>the “</w:t>
      </w:r>
      <w:proofErr w:type="spellStart"/>
      <w:r w:rsidR="00EA1D58" w:rsidRPr="00781D8F">
        <w:rPr>
          <w:b/>
          <w:bCs/>
        </w:rPr>
        <w:t>CreelScheduleGenerator</w:t>
      </w:r>
      <w:proofErr w:type="spellEnd"/>
      <w:r w:rsidR="00EA1D58" w:rsidRPr="00781D8F">
        <w:rPr>
          <w:b/>
          <w:bCs/>
        </w:rPr>
        <w:t>”</w:t>
      </w:r>
      <w:r w:rsidR="008A54BD" w:rsidRPr="00781D8F">
        <w:rPr>
          <w:b/>
          <w:bCs/>
        </w:rPr>
        <w:t xml:space="preserve"> </w:t>
      </w:r>
      <w:r w:rsidR="00C21144">
        <w:rPr>
          <w:b/>
          <w:bCs/>
        </w:rPr>
        <w:t>repository</w:t>
      </w:r>
    </w:p>
    <w:p w14:paraId="60D2DCFC" w14:textId="08869228" w:rsidR="006217E7" w:rsidRPr="006E6367" w:rsidRDefault="00CD4999" w:rsidP="006217E7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The most up-to-date version of the Scheduler is located on </w:t>
      </w:r>
      <w:r w:rsidR="006E6367">
        <w:t xml:space="preserve">GitHub </w:t>
      </w:r>
      <w:hyperlink r:id="rId8" w:history="1">
        <w:r w:rsidR="006E6367" w:rsidRPr="006E6367">
          <w:rPr>
            <w:rStyle w:val="Hyperlink"/>
          </w:rPr>
          <w:t>here</w:t>
        </w:r>
      </w:hyperlink>
      <w:r w:rsidR="00BB1461">
        <w:t xml:space="preserve"> and is</w:t>
      </w:r>
      <w:r w:rsidR="00D071FC">
        <w:t xml:space="preserve"> stored as a</w:t>
      </w:r>
      <w:r w:rsidR="00BB1461">
        <w:t xml:space="preserve"> </w:t>
      </w:r>
      <w:hyperlink r:id="rId9" w:history="1">
        <w:r w:rsidR="00ED3860" w:rsidRPr="00D071FC">
          <w:rPr>
            <w:rStyle w:val="Hyperlink"/>
          </w:rPr>
          <w:t>reposit</w:t>
        </w:r>
        <w:r w:rsidR="00D071FC" w:rsidRPr="00D071FC">
          <w:rPr>
            <w:rStyle w:val="Hyperlink"/>
          </w:rPr>
          <w:t>ory</w:t>
        </w:r>
      </w:hyperlink>
    </w:p>
    <w:p w14:paraId="73A7DF5F" w14:textId="5F87E150" w:rsidR="001B7E61" w:rsidRPr="00DE106B" w:rsidRDefault="00213B56" w:rsidP="00DE106B">
      <w:pPr>
        <w:pStyle w:val="ListParagraph"/>
        <w:numPr>
          <w:ilvl w:val="1"/>
          <w:numId w:val="1"/>
        </w:numPr>
        <w:rPr>
          <w:b/>
          <w:bCs/>
        </w:rPr>
      </w:pPr>
      <w:r>
        <w:t>To use the Scheduler, the</w:t>
      </w:r>
      <w:r w:rsidR="00CA51EF">
        <w:t xml:space="preserve"> repository must be downloaded (i.e., cloned) to your local computer</w:t>
      </w:r>
      <w:r w:rsidR="00130743">
        <w:t xml:space="preserve"> (for further details </w:t>
      </w:r>
      <w:r w:rsidR="006E397A">
        <w:t>see “</w:t>
      </w:r>
      <w:hyperlink r:id="rId10" w:history="1">
        <w:r w:rsidR="006E397A" w:rsidRPr="00F33842">
          <w:rPr>
            <w:rStyle w:val="Hyperlink"/>
          </w:rPr>
          <w:t>Clone the Repository with RSt</w:t>
        </w:r>
        <w:r w:rsidR="00130743" w:rsidRPr="00F33842">
          <w:rPr>
            <w:rStyle w:val="Hyperlink"/>
          </w:rPr>
          <w:t>udio</w:t>
        </w:r>
      </w:hyperlink>
      <w:r w:rsidR="00130743">
        <w:t>”</w:t>
      </w:r>
      <w:r w:rsidR="00F33842">
        <w:t xml:space="preserve"> sub-section</w:t>
      </w:r>
      <w:r w:rsidR="00130743">
        <w:t>)</w:t>
      </w:r>
      <w:r w:rsidR="00DE106B">
        <w:t xml:space="preserve">.  The repository can be </w:t>
      </w:r>
      <w:r w:rsidR="007B68B1">
        <w:t xml:space="preserve">located anywhere on your computer </w:t>
      </w:r>
      <w:r w:rsidR="001C517B">
        <w:t xml:space="preserve">since </w:t>
      </w:r>
      <w:r w:rsidR="00B7576C">
        <w:t xml:space="preserve">you’ll interact with script </w:t>
      </w:r>
      <w:proofErr w:type="gramStart"/>
      <w:r w:rsidR="00B7576C">
        <w:t>(.R</w:t>
      </w:r>
      <w:proofErr w:type="gramEnd"/>
      <w:r w:rsidR="00B7576C">
        <w:t xml:space="preserve">) files that are run within </w:t>
      </w:r>
      <w:r w:rsidR="00070557">
        <w:t>a RStudio project file (.</w:t>
      </w:r>
      <w:proofErr w:type="spellStart"/>
      <w:r w:rsidR="00070557">
        <w:t>Rproj</w:t>
      </w:r>
      <w:proofErr w:type="spellEnd"/>
      <w:r w:rsidR="00070557">
        <w:t xml:space="preserve">) that uses relative </w:t>
      </w:r>
      <w:proofErr w:type="spellStart"/>
      <w:r w:rsidR="00070557">
        <w:t>filepaths</w:t>
      </w:r>
      <w:proofErr w:type="spellEnd"/>
      <w:r w:rsidR="00070557">
        <w:t>.</w:t>
      </w:r>
    </w:p>
    <w:p w14:paraId="1145EFBD" w14:textId="0991695A" w:rsidR="00671803" w:rsidRPr="00FC72C8" w:rsidRDefault="00F33842" w:rsidP="006217E7">
      <w:pPr>
        <w:pStyle w:val="ListParagraph"/>
        <w:numPr>
          <w:ilvl w:val="1"/>
          <w:numId w:val="1"/>
        </w:numPr>
        <w:rPr>
          <w:b/>
          <w:bCs/>
        </w:rPr>
      </w:pPr>
      <w:r>
        <w:t>Before</w:t>
      </w:r>
      <w:r w:rsidR="00FB6555">
        <w:t xml:space="preserve"> a repository can be </w:t>
      </w:r>
      <w:r w:rsidR="005D49C9">
        <w:t>downloaded</w:t>
      </w:r>
      <w:r w:rsidR="00FB6555">
        <w:t>, a user must have a GitHub account</w:t>
      </w:r>
      <w:r w:rsidR="00A4048E">
        <w:t xml:space="preserve"> (see </w:t>
      </w:r>
      <w:r w:rsidR="005D49C9">
        <w:t>“</w:t>
      </w:r>
      <w:hyperlink r:id="rId11" w:history="1">
        <w:r w:rsidR="00E80318" w:rsidRPr="00FC72C8">
          <w:rPr>
            <w:rStyle w:val="Hyperlink"/>
          </w:rPr>
          <w:t>Prerequisites</w:t>
        </w:r>
      </w:hyperlink>
      <w:r w:rsidR="00E80318">
        <w:t xml:space="preserve">” subsection) </w:t>
      </w:r>
      <w:r w:rsidR="00A4048E">
        <w:t>and have Git and RStudio installed on their computer</w:t>
      </w:r>
      <w:r w:rsidR="00E80318">
        <w:t xml:space="preserve"> (see “</w:t>
      </w:r>
      <w:hyperlink r:id="rId12" w:history="1">
        <w:r w:rsidR="00E80318" w:rsidRPr="00FC72C8">
          <w:rPr>
            <w:rStyle w:val="Hyperlink"/>
          </w:rPr>
          <w:t>Install Git and RStudio</w:t>
        </w:r>
      </w:hyperlink>
      <w:r w:rsidR="00E80318">
        <w:t>”)</w:t>
      </w:r>
    </w:p>
    <w:p w14:paraId="0B674AA9" w14:textId="12C2A566" w:rsidR="00FC72C8" w:rsidRDefault="00B57FFD" w:rsidP="007F6D7D">
      <w:pPr>
        <w:pStyle w:val="ListParagraph"/>
        <w:numPr>
          <w:ilvl w:val="0"/>
          <w:numId w:val="1"/>
        </w:numPr>
        <w:spacing w:before="120"/>
        <w:rPr>
          <w:b/>
          <w:bCs/>
        </w:rPr>
      </w:pPr>
      <w:r w:rsidRPr="001D3B80">
        <w:rPr>
          <w:b/>
          <w:bCs/>
        </w:rPr>
        <w:t xml:space="preserve">Launch </w:t>
      </w:r>
      <w:r w:rsidR="001D3B80" w:rsidRPr="001D3B80">
        <w:rPr>
          <w:b/>
          <w:bCs/>
        </w:rPr>
        <w:t>the</w:t>
      </w:r>
      <w:r w:rsidR="001D3B80">
        <w:t xml:space="preserve"> </w:t>
      </w:r>
      <w:r w:rsidR="001D3B80" w:rsidRPr="00781D8F">
        <w:rPr>
          <w:b/>
          <w:bCs/>
        </w:rPr>
        <w:t>“</w:t>
      </w:r>
      <w:proofErr w:type="spellStart"/>
      <w:r w:rsidR="001D3B80" w:rsidRPr="00781D8F">
        <w:rPr>
          <w:b/>
          <w:bCs/>
        </w:rPr>
        <w:t>CreelScheduleGenerator</w:t>
      </w:r>
      <w:proofErr w:type="spellEnd"/>
      <w:r w:rsidR="001D3B80" w:rsidRPr="00781D8F">
        <w:rPr>
          <w:b/>
          <w:bCs/>
        </w:rPr>
        <w:t>”</w:t>
      </w:r>
    </w:p>
    <w:p w14:paraId="54D15612" w14:textId="504FF5C6" w:rsidR="00070557" w:rsidRDefault="009F5CE4" w:rsidP="00070557">
      <w:pPr>
        <w:pStyle w:val="ListParagraph"/>
        <w:numPr>
          <w:ilvl w:val="1"/>
          <w:numId w:val="1"/>
        </w:numPr>
      </w:pPr>
      <w:r>
        <w:t xml:space="preserve">Open the </w:t>
      </w:r>
      <w:r w:rsidR="00070557" w:rsidRPr="00070557">
        <w:t>“</w:t>
      </w:r>
      <w:proofErr w:type="spellStart"/>
      <w:r w:rsidR="00070557" w:rsidRPr="00070557">
        <w:t>Creel_Schedule_Generator</w:t>
      </w:r>
      <w:proofErr w:type="spellEnd"/>
      <w:r w:rsidR="00070557" w:rsidRPr="00070557">
        <w:t>”</w:t>
      </w:r>
      <w:r>
        <w:t xml:space="preserve"> folder</w:t>
      </w:r>
    </w:p>
    <w:p w14:paraId="5CB49FAF" w14:textId="44550027" w:rsidR="008F56C6" w:rsidRDefault="008F56C6" w:rsidP="00070557">
      <w:pPr>
        <w:pStyle w:val="ListParagraph"/>
        <w:numPr>
          <w:ilvl w:val="1"/>
          <w:numId w:val="1"/>
        </w:numPr>
      </w:pPr>
      <w:r>
        <w:t xml:space="preserve">Create a new sub-folder named </w:t>
      </w:r>
      <w:proofErr w:type="spellStart"/>
      <w:r w:rsidR="006A1FC4" w:rsidRPr="00FD2C2D">
        <w:rPr>
          <w:i/>
          <w:iCs/>
        </w:rPr>
        <w:t>user_scripts</w:t>
      </w:r>
      <w:proofErr w:type="spellEnd"/>
      <w:r w:rsidR="006A1FC4">
        <w:rPr>
          <w:i/>
          <w:iCs/>
        </w:rPr>
        <w:t xml:space="preserve"> </w:t>
      </w:r>
    </w:p>
    <w:p w14:paraId="29ACF4A1" w14:textId="325319EA" w:rsidR="00C21144" w:rsidRDefault="007C2408" w:rsidP="003D6589">
      <w:pPr>
        <w:pStyle w:val="ListParagraph"/>
        <w:numPr>
          <w:ilvl w:val="1"/>
          <w:numId w:val="1"/>
        </w:numPr>
      </w:pPr>
      <w:r>
        <w:t xml:space="preserve">Copy and paste the file </w:t>
      </w:r>
      <w:r w:rsidR="00FD2C2D">
        <w:t>“</w:t>
      </w:r>
      <w:proofErr w:type="spellStart"/>
      <w:r w:rsidR="00FD2C2D" w:rsidRPr="00FD2C2D">
        <w:t>CreelSchedule_</w:t>
      </w:r>
      <w:r>
        <w:t>Example</w:t>
      </w:r>
      <w:r w:rsidR="00FD2C2D" w:rsidRPr="00FD2C2D">
        <w:t>Script.R</w:t>
      </w:r>
      <w:proofErr w:type="spellEnd"/>
      <w:r w:rsidR="00FD2C2D">
        <w:t xml:space="preserve">” </w:t>
      </w:r>
      <w:r w:rsidR="006E23E0">
        <w:t xml:space="preserve">from the main folder </w:t>
      </w:r>
      <w:r w:rsidR="00FD2C2D">
        <w:t xml:space="preserve">into </w:t>
      </w:r>
      <w:r w:rsidR="00C61DAD">
        <w:t xml:space="preserve">the newly created </w:t>
      </w:r>
      <w:proofErr w:type="spellStart"/>
      <w:r w:rsidR="00C61DAD" w:rsidRPr="00FD2C2D">
        <w:rPr>
          <w:i/>
          <w:iCs/>
        </w:rPr>
        <w:t>user_scripts</w:t>
      </w:r>
      <w:proofErr w:type="spellEnd"/>
      <w:r w:rsidR="00C61DAD">
        <w:rPr>
          <w:i/>
          <w:iCs/>
        </w:rPr>
        <w:t xml:space="preserve"> </w:t>
      </w:r>
      <w:r w:rsidR="006E23E0">
        <w:t>sub-</w:t>
      </w:r>
      <w:r w:rsidR="00FD2C2D">
        <w:t>folder</w:t>
      </w:r>
    </w:p>
    <w:p w14:paraId="1CC870B6" w14:textId="68C5A2BB" w:rsidR="006E23E0" w:rsidRDefault="00B33B3E" w:rsidP="00E24981">
      <w:pPr>
        <w:pStyle w:val="ListParagraph"/>
        <w:numPr>
          <w:ilvl w:val="2"/>
          <w:numId w:val="5"/>
        </w:numPr>
      </w:pPr>
      <w:r>
        <w:t xml:space="preserve">Re-name the </w:t>
      </w:r>
      <w:r w:rsidR="006E23E0">
        <w:t>“</w:t>
      </w:r>
      <w:proofErr w:type="spellStart"/>
      <w:r w:rsidR="006E23E0" w:rsidRPr="00FD2C2D">
        <w:t>CreelSchedule_</w:t>
      </w:r>
      <w:r w:rsidR="006E23E0">
        <w:t>Example</w:t>
      </w:r>
      <w:r w:rsidR="006E23E0" w:rsidRPr="00FD2C2D">
        <w:t>Script.R</w:t>
      </w:r>
      <w:proofErr w:type="spellEnd"/>
      <w:r w:rsidR="006E23E0">
        <w:t xml:space="preserve"> </w:t>
      </w:r>
      <w:proofErr w:type="gramStart"/>
      <w:r w:rsidR="006E23E0">
        <w:t xml:space="preserve">“ </w:t>
      </w:r>
      <w:r>
        <w:t>file</w:t>
      </w:r>
      <w:proofErr w:type="gramEnd"/>
      <w:r w:rsidR="000D60FA">
        <w:t xml:space="preserve"> to your liking.  </w:t>
      </w:r>
    </w:p>
    <w:p w14:paraId="698312C3" w14:textId="391604F1" w:rsidR="00B33B3E" w:rsidRDefault="000D60FA" w:rsidP="00E24981">
      <w:pPr>
        <w:pStyle w:val="ListParagraph"/>
        <w:numPr>
          <w:ilvl w:val="2"/>
          <w:numId w:val="5"/>
        </w:numPr>
      </w:pPr>
      <w:r>
        <w:t xml:space="preserve">Recommended structure </w:t>
      </w:r>
      <w:proofErr w:type="spellStart"/>
      <w:r w:rsidR="0094763B">
        <w:rPr>
          <w:i/>
          <w:iCs/>
        </w:rPr>
        <w:t>CreelSchedule_</w:t>
      </w:r>
      <w:r w:rsidR="003E4A15">
        <w:rPr>
          <w:i/>
          <w:iCs/>
        </w:rPr>
        <w:t>Creel</w:t>
      </w:r>
      <w:proofErr w:type="spellEnd"/>
      <w:r w:rsidR="003E4A15">
        <w:rPr>
          <w:i/>
          <w:iCs/>
        </w:rPr>
        <w:t xml:space="preserve"> Project </w:t>
      </w:r>
      <w:proofErr w:type="spellStart"/>
      <w:r w:rsidR="003E4A15">
        <w:rPr>
          <w:i/>
          <w:iCs/>
        </w:rPr>
        <w:t>Name_Start</w:t>
      </w:r>
      <w:proofErr w:type="spellEnd"/>
      <w:r w:rsidR="00AC10CB">
        <w:rPr>
          <w:i/>
          <w:iCs/>
        </w:rPr>
        <w:t xml:space="preserve"> </w:t>
      </w:r>
      <w:proofErr w:type="spellStart"/>
      <w:r w:rsidR="00AC10CB">
        <w:rPr>
          <w:i/>
          <w:iCs/>
        </w:rPr>
        <w:t>Date_End</w:t>
      </w:r>
      <w:proofErr w:type="spellEnd"/>
      <w:r w:rsidR="00AC10CB">
        <w:rPr>
          <w:i/>
          <w:iCs/>
        </w:rPr>
        <w:t xml:space="preserve"> Date </w:t>
      </w:r>
      <w:r w:rsidR="00AC10CB">
        <w:t xml:space="preserve">(e.g., </w:t>
      </w:r>
      <w:proofErr w:type="spellStart"/>
      <w:r w:rsidR="00AC10CB">
        <w:rPr>
          <w:i/>
          <w:iCs/>
        </w:rPr>
        <w:t>CreelSchedule_Skykomish</w:t>
      </w:r>
      <w:proofErr w:type="spellEnd"/>
      <w:r w:rsidR="00AC10CB">
        <w:rPr>
          <w:i/>
          <w:iCs/>
        </w:rPr>
        <w:t xml:space="preserve"> S</w:t>
      </w:r>
      <w:r w:rsidR="00FD255D">
        <w:rPr>
          <w:i/>
          <w:iCs/>
        </w:rPr>
        <w:t xml:space="preserve">ummer Chinook and Game </w:t>
      </w:r>
      <w:proofErr w:type="spellStart"/>
      <w:r w:rsidR="00FD255D">
        <w:rPr>
          <w:i/>
          <w:iCs/>
        </w:rPr>
        <w:t>Fish_May</w:t>
      </w:r>
      <w:proofErr w:type="spellEnd"/>
      <w:r w:rsidR="00EF718B">
        <w:rPr>
          <w:i/>
          <w:iCs/>
        </w:rPr>
        <w:t xml:space="preserve"> 2022_July 2022</w:t>
      </w:r>
      <w:r w:rsidR="00EF718B">
        <w:t>)</w:t>
      </w:r>
    </w:p>
    <w:p w14:paraId="51220CA4" w14:textId="5869EB27" w:rsidR="00802F25" w:rsidRDefault="00802F25" w:rsidP="00E24981">
      <w:pPr>
        <w:pStyle w:val="ListParagraph"/>
        <w:numPr>
          <w:ilvl w:val="2"/>
          <w:numId w:val="5"/>
        </w:numPr>
      </w:pPr>
      <w:r>
        <w:t xml:space="preserve">If creating multiple schedules, feel free to develop </w:t>
      </w:r>
      <w:r>
        <w:t xml:space="preserve">additional </w:t>
      </w:r>
      <w:r>
        <w:t xml:space="preserve">sub-folders within the </w:t>
      </w:r>
      <w:proofErr w:type="spellStart"/>
      <w:r>
        <w:rPr>
          <w:i/>
          <w:iCs/>
        </w:rPr>
        <w:t>user_scripts</w:t>
      </w:r>
      <w:proofErr w:type="spellEnd"/>
      <w:r>
        <w:t xml:space="preserve"> sub-folder (e.g., Year folder within a Waterbody folder)</w:t>
      </w:r>
    </w:p>
    <w:p w14:paraId="1E538CD6" w14:textId="77777777" w:rsidR="00E24981" w:rsidRDefault="00771BF1" w:rsidP="00070557">
      <w:pPr>
        <w:pStyle w:val="ListParagraph"/>
        <w:numPr>
          <w:ilvl w:val="1"/>
          <w:numId w:val="1"/>
        </w:numPr>
        <w:sectPr w:rsidR="00E24981" w:rsidSect="00CE4BA5">
          <w:headerReference w:type="default" r:id="rId13"/>
          <w:pgSz w:w="12240" w:h="15840"/>
          <w:pgMar w:top="1440" w:right="1440" w:bottom="1440" w:left="1440" w:header="720" w:footer="885" w:gutter="0"/>
          <w:cols w:space="720"/>
          <w:docGrid w:linePitch="360"/>
        </w:sectPr>
      </w:pPr>
      <w:r>
        <w:t>Open the “</w:t>
      </w:r>
      <w:proofErr w:type="spellStart"/>
      <w:r w:rsidRPr="00771BF1">
        <w:t>Creel_Schedule_Generator.Rproj</w:t>
      </w:r>
      <w:proofErr w:type="spellEnd"/>
      <w:r>
        <w:t>” file located in the main folder and then open your newly c</w:t>
      </w:r>
      <w:r w:rsidR="00E01B94">
        <w:t>reated/</w:t>
      </w:r>
      <w:proofErr w:type="gramStart"/>
      <w:r w:rsidR="00E01B94">
        <w:t>named .R</w:t>
      </w:r>
      <w:proofErr w:type="gramEnd"/>
      <w:r w:rsidR="00E01B94">
        <w:t xml:space="preserve"> file within the </w:t>
      </w:r>
      <w:proofErr w:type="spellStart"/>
      <w:r w:rsidR="00E01B94">
        <w:t>user_scripts</w:t>
      </w:r>
      <w:proofErr w:type="spellEnd"/>
      <w:r w:rsidR="00E01B94">
        <w:t xml:space="preserve"> sub-folder</w:t>
      </w:r>
    </w:p>
    <w:p w14:paraId="597462B7" w14:textId="1F3FE99F" w:rsidR="00C86E8C" w:rsidRDefault="00EE7DFE" w:rsidP="00C86E8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lastRenderedPageBreak/>
        <w:t>Review and update</w:t>
      </w:r>
      <w:r w:rsidR="0071570F" w:rsidRPr="0071570F">
        <w:rPr>
          <w:b/>
          <w:bCs/>
        </w:rPr>
        <w:t xml:space="preserve"> look-up tables (</w:t>
      </w:r>
      <w:proofErr w:type="spellStart"/>
      <w:r w:rsidR="008D34B1">
        <w:rPr>
          <w:b/>
          <w:bCs/>
        </w:rPr>
        <w:t>luts</w:t>
      </w:r>
      <w:proofErr w:type="spellEnd"/>
      <w:r w:rsidR="0071570F" w:rsidRPr="0071570F">
        <w:rPr>
          <w:b/>
          <w:bCs/>
        </w:rPr>
        <w:t>)</w:t>
      </w:r>
      <w:r>
        <w:rPr>
          <w:b/>
          <w:bCs/>
        </w:rPr>
        <w:t>, as needed</w:t>
      </w:r>
    </w:p>
    <w:p w14:paraId="5AD8B988" w14:textId="185BD369" w:rsidR="0071570F" w:rsidRPr="004713D4" w:rsidRDefault="00DB4770" w:rsidP="0071570F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Open the </w:t>
      </w:r>
      <w:proofErr w:type="spellStart"/>
      <w:r>
        <w:rPr>
          <w:i/>
          <w:iCs/>
        </w:rPr>
        <w:t>luts</w:t>
      </w:r>
      <w:proofErr w:type="spellEnd"/>
      <w:r>
        <w:t xml:space="preserve"> sub-folder and open both files</w:t>
      </w:r>
    </w:p>
    <w:p w14:paraId="5BB1D895" w14:textId="77777777" w:rsidR="00BF41C1" w:rsidRPr="00BF41C1" w:rsidRDefault="00FA49AC" w:rsidP="0071570F">
      <w:pPr>
        <w:pStyle w:val="ListParagraph"/>
        <w:numPr>
          <w:ilvl w:val="1"/>
          <w:numId w:val="1"/>
        </w:numPr>
        <w:rPr>
          <w:b/>
          <w:bCs/>
        </w:rPr>
      </w:pPr>
      <w:r>
        <w:t>Review the existing list of waterbodies</w:t>
      </w:r>
      <w:r w:rsidR="002C460E">
        <w:t xml:space="preserve"> and </w:t>
      </w:r>
      <w:r w:rsidR="00BF41C1">
        <w:t xml:space="preserve">associated meta-data.  </w:t>
      </w:r>
    </w:p>
    <w:p w14:paraId="368DCFBD" w14:textId="3913A9C3" w:rsidR="00DA112F" w:rsidRPr="00DA112F" w:rsidRDefault="00966402" w:rsidP="0071570F">
      <w:pPr>
        <w:pStyle w:val="ListParagraph"/>
        <w:numPr>
          <w:ilvl w:val="1"/>
          <w:numId w:val="1"/>
        </w:numPr>
        <w:rPr>
          <w:b/>
          <w:bCs/>
        </w:rPr>
      </w:pPr>
      <w:r>
        <w:t>As needed,</w:t>
      </w:r>
      <w:r w:rsidR="00BF41C1">
        <w:t xml:space="preserve"> update</w:t>
      </w:r>
      <w:r w:rsidR="002C460E">
        <w:t xml:space="preserve"> </w:t>
      </w:r>
      <w:r w:rsidR="00BF41C1">
        <w:t xml:space="preserve">each file </w:t>
      </w:r>
      <w:r>
        <w:t>for [missing]</w:t>
      </w:r>
      <w:r w:rsidR="005A2C8B">
        <w:t xml:space="preserve"> waterbodies</w:t>
      </w:r>
      <w:r w:rsidR="00CB607F">
        <w:t xml:space="preserve"> that will be creel surv</w:t>
      </w:r>
      <w:r>
        <w:t>eyed</w:t>
      </w:r>
      <w:r w:rsidR="00644066">
        <w:t xml:space="preserve">.  For consistency, use the </w:t>
      </w:r>
      <w:r w:rsidR="00433D9C">
        <w:t xml:space="preserve">exact </w:t>
      </w:r>
      <w:r w:rsidR="00644066">
        <w:t xml:space="preserve">spelling of </w:t>
      </w:r>
      <w:r w:rsidR="00433D9C">
        <w:t>waterbodies and locations as specified in the creel database</w:t>
      </w:r>
      <w:r w:rsidR="00D4593F">
        <w:t xml:space="preserve">.  </w:t>
      </w:r>
    </w:p>
    <w:p w14:paraId="1B726A12" w14:textId="6834382F" w:rsidR="004713D4" w:rsidRPr="00B534B5" w:rsidRDefault="005A2C8B" w:rsidP="002E7688">
      <w:pPr>
        <w:pStyle w:val="ListParagraph"/>
        <w:numPr>
          <w:ilvl w:val="2"/>
          <w:numId w:val="3"/>
        </w:numPr>
        <w:rPr>
          <w:b/>
          <w:bCs/>
        </w:rPr>
      </w:pPr>
      <w:r>
        <w:t>For</w:t>
      </w:r>
      <w:r w:rsidR="004D606C">
        <w:t xml:space="preserve"> the “lut_water_body_lat_long_master.csv” file, </w:t>
      </w:r>
      <w:r w:rsidR="00233443">
        <w:t xml:space="preserve">GPS coordinates </w:t>
      </w:r>
      <w:r w:rsidR="00044A0F">
        <w:t>should correspond to the m</w:t>
      </w:r>
      <w:r w:rsidR="00B534B5">
        <w:t xml:space="preserve">outh </w:t>
      </w:r>
      <w:r w:rsidR="003006F1">
        <w:t>of the waterbody for</w:t>
      </w:r>
      <w:r w:rsidR="00B534B5">
        <w:t xml:space="preserve"> rivers</w:t>
      </w:r>
      <w:r w:rsidR="00044A0F">
        <w:t xml:space="preserve"> and</w:t>
      </w:r>
      <w:r w:rsidR="00B534B5">
        <w:t xml:space="preserve"> center of</w:t>
      </w:r>
      <w:r w:rsidR="003006F1">
        <w:t xml:space="preserve"> the waterbody for</w:t>
      </w:r>
      <w:r w:rsidR="00B534B5">
        <w:t xml:space="preserve"> lake/reservoir</w:t>
      </w:r>
    </w:p>
    <w:p w14:paraId="5610A266" w14:textId="430AF983" w:rsidR="00B534B5" w:rsidRPr="00047D40" w:rsidRDefault="005A2C8B" w:rsidP="002E7688">
      <w:pPr>
        <w:pStyle w:val="ListParagraph"/>
        <w:numPr>
          <w:ilvl w:val="2"/>
          <w:numId w:val="3"/>
        </w:numPr>
        <w:rPr>
          <w:b/>
          <w:bCs/>
        </w:rPr>
      </w:pPr>
      <w:r>
        <w:t>For</w:t>
      </w:r>
      <w:r w:rsidR="00B534B5">
        <w:t xml:space="preserve"> the “lut_water_body_locations_master.csv” file, </w:t>
      </w:r>
      <w:r w:rsidR="007F53ED">
        <w:t xml:space="preserve">all index </w:t>
      </w:r>
      <w:r w:rsidR="001B7039">
        <w:t xml:space="preserve">sites </w:t>
      </w:r>
      <w:r w:rsidR="00BB46F9">
        <w:t xml:space="preserve">and census </w:t>
      </w:r>
      <w:r w:rsidR="007F53ED">
        <w:t xml:space="preserve">effort </w:t>
      </w:r>
      <w:r w:rsidR="001B7039">
        <w:t xml:space="preserve">sections need to be listed.  </w:t>
      </w:r>
      <w:r w:rsidR="0077124A">
        <w:t>The field “</w:t>
      </w:r>
      <w:proofErr w:type="spellStart"/>
      <w:r w:rsidR="0077124A">
        <w:t>surveyor_num</w:t>
      </w:r>
      <w:proofErr w:type="spellEnd"/>
      <w:r w:rsidR="0077124A">
        <w:t xml:space="preserve">” denotes which creel technician will (typically) be surveying </w:t>
      </w:r>
      <w:r w:rsidR="00FC7F01">
        <w:t xml:space="preserve">each section (for census counts) and site (for index counts).  </w:t>
      </w:r>
      <w:r w:rsidR="006D3880">
        <w:t>If only one surveyor will be completing the census and index count, simply enter “1” for every row within the “</w:t>
      </w:r>
      <w:proofErr w:type="spellStart"/>
      <w:r w:rsidR="006D3880">
        <w:t>surveyor_num</w:t>
      </w:r>
      <w:proofErr w:type="spellEnd"/>
      <w:r w:rsidR="006D3880">
        <w:t xml:space="preserve">” field.  However, if &gt;1 surveyor will be (simultaneously) </w:t>
      </w:r>
      <w:r w:rsidR="004E659E">
        <w:t xml:space="preserve">conducting a count, denote </w:t>
      </w:r>
      <w:r w:rsidR="00BD29FE">
        <w:t xml:space="preserve">each section/site to an individual surveyor (start at 1 and go up to the </w:t>
      </w:r>
      <w:r w:rsidR="00691B85">
        <w:t xml:space="preserve">total </w:t>
      </w:r>
      <w:r w:rsidR="00BD29FE">
        <w:t>number of surveyors</w:t>
      </w:r>
      <w:r w:rsidR="00691B85">
        <w:t xml:space="preserve"> that will be working together to complete a</w:t>
      </w:r>
      <w:r w:rsidR="00516312">
        <w:t>n</w:t>
      </w:r>
      <w:r w:rsidR="00691B85">
        <w:t xml:space="preserve"> </w:t>
      </w:r>
      <w:r w:rsidR="00516312">
        <w:t>index count circuit</w:t>
      </w:r>
      <w:r w:rsidR="00BD29FE">
        <w:t>)</w:t>
      </w:r>
      <w:r w:rsidR="00BA4260">
        <w:t xml:space="preserve">.  </w:t>
      </w:r>
      <w:r w:rsidR="001F2C90">
        <w:t xml:space="preserve"> </w:t>
      </w:r>
      <w:r w:rsidR="00B534B5">
        <w:t xml:space="preserve"> </w:t>
      </w:r>
    </w:p>
    <w:p w14:paraId="23E47438" w14:textId="6A28AEDB" w:rsidR="00047D40" w:rsidRDefault="00EC6C4D" w:rsidP="00047D4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Interactively run the Scheduler script</w:t>
      </w:r>
    </w:p>
    <w:p w14:paraId="7B0DDEE0" w14:textId="77777777" w:rsidR="00BF3C11" w:rsidRPr="00BF3C11" w:rsidRDefault="00785803" w:rsidP="00DC0546">
      <w:pPr>
        <w:pStyle w:val="ListParagraph"/>
        <w:numPr>
          <w:ilvl w:val="1"/>
          <w:numId w:val="1"/>
        </w:numPr>
        <w:rPr>
          <w:b/>
          <w:bCs/>
        </w:rPr>
      </w:pPr>
      <w:r>
        <w:t>The Scheduler script is broken up into 1</w:t>
      </w:r>
      <w:r w:rsidR="00CE05F5">
        <w:t>0</w:t>
      </w:r>
      <w:r>
        <w:t xml:space="preserve"> sections</w:t>
      </w:r>
      <w:r w:rsidR="00C954BF">
        <w:t xml:space="preserve">.  </w:t>
      </w:r>
    </w:p>
    <w:p w14:paraId="3D769044" w14:textId="66534A37" w:rsidR="00BF3C11" w:rsidRPr="00BF3C11" w:rsidRDefault="00C954BF" w:rsidP="002E7688">
      <w:pPr>
        <w:pStyle w:val="ListParagraph"/>
        <w:numPr>
          <w:ilvl w:val="2"/>
          <w:numId w:val="4"/>
        </w:numPr>
        <w:rPr>
          <w:b/>
          <w:bCs/>
        </w:rPr>
      </w:pPr>
      <w:r>
        <w:t xml:space="preserve">Within each section, </w:t>
      </w:r>
      <w:r w:rsidR="00AA01DD">
        <w:t>there are rows of code and most of which simply needs to be run</w:t>
      </w:r>
      <w:r w:rsidR="007713CF">
        <w:t xml:space="preserve"> (and thus NOT edited).  </w:t>
      </w:r>
      <w:r w:rsidR="003E4579">
        <w:t xml:space="preserve">However, </w:t>
      </w:r>
      <w:r w:rsidR="002E7688">
        <w:t>see next bullet</w:t>
      </w:r>
      <w:r w:rsidR="003E4579">
        <w:t>.</w:t>
      </w:r>
    </w:p>
    <w:p w14:paraId="71F51711" w14:textId="3719FBF7" w:rsidR="00440824" w:rsidRPr="00C677BC" w:rsidRDefault="00C677BC" w:rsidP="002E7688">
      <w:pPr>
        <w:pStyle w:val="ListParagraph"/>
        <w:numPr>
          <w:ilvl w:val="2"/>
          <w:numId w:val="4"/>
        </w:numPr>
        <w:rPr>
          <w:b/>
          <w:bCs/>
        </w:rPr>
      </w:pPr>
      <w:r>
        <w:t>There is also code located within</w:t>
      </w:r>
      <w:r w:rsidR="00762E05">
        <w:t xml:space="preserve"> in </w:t>
      </w:r>
      <w:proofErr w:type="spellStart"/>
      <w:r w:rsidR="00C954BF" w:rsidRPr="00C75B10">
        <w:rPr>
          <w:i/>
          <w:iCs/>
        </w:rPr>
        <w:t>source_files</w:t>
      </w:r>
      <w:proofErr w:type="spellEnd"/>
      <w:r w:rsidR="00C954BF">
        <w:t xml:space="preserve"> and </w:t>
      </w:r>
      <w:r>
        <w:t>is run behind the scenes</w:t>
      </w:r>
      <w:r w:rsidR="005346E3">
        <w:t xml:space="preserve">.  Feel free to open these </w:t>
      </w:r>
      <w:r w:rsidR="00BF3C11">
        <w:t xml:space="preserve">source </w:t>
      </w:r>
      <w:r w:rsidR="005346E3">
        <w:t>files to understand how the Scheduler is working but should NOT be edited</w:t>
      </w:r>
      <w:r w:rsidR="00F127AF">
        <w:t xml:space="preserve"> unless </w:t>
      </w:r>
      <w:r w:rsidR="009063F0">
        <w:t xml:space="preserve">you plan on submitting </w:t>
      </w:r>
      <w:r w:rsidR="00D360DC">
        <w:t xml:space="preserve">(i.e., pushing) the changes back to the main repository and submitting a </w:t>
      </w:r>
      <w:r w:rsidR="00131CE3">
        <w:t>Pull Request</w:t>
      </w:r>
    </w:p>
    <w:p w14:paraId="4BA36C68" w14:textId="77777777" w:rsidR="00D06447" w:rsidRPr="00D06447" w:rsidRDefault="00646FE4" w:rsidP="003E4579">
      <w:pPr>
        <w:pStyle w:val="ListParagraph"/>
        <w:numPr>
          <w:ilvl w:val="1"/>
          <w:numId w:val="1"/>
        </w:numPr>
        <w:rPr>
          <w:b/>
          <w:bCs/>
        </w:rPr>
      </w:pPr>
      <w:r>
        <w:t>Six of the section</w:t>
      </w:r>
      <w:r w:rsidR="00753610">
        <w:t>s (#2, #3, #4</w:t>
      </w:r>
      <w:r w:rsidR="00EF5E05">
        <w:t>, #5, #6, and #8)</w:t>
      </w:r>
      <w:r>
        <w:t xml:space="preserve"> require users to supp</w:t>
      </w:r>
      <w:r w:rsidR="00931297">
        <w:t>ly inputs</w:t>
      </w:r>
      <w:r w:rsidR="003E4579">
        <w:t xml:space="preserve">. </w:t>
      </w:r>
    </w:p>
    <w:p w14:paraId="6809087D" w14:textId="1F1FE802" w:rsidR="00E331C1" w:rsidRPr="00D06447" w:rsidRDefault="00122B20" w:rsidP="0072617A">
      <w:pPr>
        <w:pStyle w:val="ListParagraph"/>
        <w:numPr>
          <w:ilvl w:val="2"/>
          <w:numId w:val="6"/>
        </w:numPr>
        <w:rPr>
          <w:b/>
          <w:bCs/>
        </w:rPr>
      </w:pPr>
      <w:r>
        <w:t>Each user input is denoted using the prefix “</w:t>
      </w:r>
      <w:proofErr w:type="spellStart"/>
      <w:r>
        <w:t>ui</w:t>
      </w:r>
      <w:proofErr w:type="spellEnd"/>
      <w:r>
        <w:t>_”</w:t>
      </w:r>
      <w:r w:rsidR="00753610">
        <w:t xml:space="preserve"> and </w:t>
      </w:r>
      <w:r w:rsidR="00841F84">
        <w:t xml:space="preserve">specific </w:t>
      </w:r>
      <w:r w:rsidR="00753610">
        <w:t xml:space="preserve">instructions are provided </w:t>
      </w:r>
    </w:p>
    <w:p w14:paraId="742E1888" w14:textId="69289BBE" w:rsidR="00D06447" w:rsidRPr="003E4579" w:rsidRDefault="00D06447" w:rsidP="0072617A">
      <w:pPr>
        <w:pStyle w:val="ListParagraph"/>
        <w:numPr>
          <w:ilvl w:val="2"/>
          <w:numId w:val="6"/>
        </w:numPr>
        <w:rPr>
          <w:b/>
          <w:bCs/>
        </w:rPr>
      </w:pPr>
      <w:r>
        <w:t xml:space="preserve">There are also </w:t>
      </w:r>
      <w:r w:rsidR="00DD5F2A">
        <w:t>several “</w:t>
      </w:r>
      <w:proofErr w:type="spellStart"/>
      <w:proofErr w:type="gramStart"/>
      <w:r w:rsidR="00DD5F2A" w:rsidRPr="00DD5F2A">
        <w:t>seed.number</w:t>
      </w:r>
      <w:proofErr w:type="spellEnd"/>
      <w:proofErr w:type="gramEnd"/>
      <w:r w:rsidR="00DD5F2A">
        <w:t xml:space="preserve">” objects throughout the script.  These </w:t>
      </w:r>
      <w:r w:rsidR="00100AC2">
        <w:t>are used so that the randomized schedule can be duplicated</w:t>
      </w:r>
      <w:r w:rsidR="00AF5876">
        <w:t xml:space="preserve"> (see </w:t>
      </w:r>
      <w:r w:rsidR="00A447DE">
        <w:t>“</w:t>
      </w:r>
      <w:proofErr w:type="spellStart"/>
      <w:r w:rsidR="00A447DE">
        <w:t>mysample</w:t>
      </w:r>
      <w:proofErr w:type="spellEnd"/>
      <w:r w:rsidR="00A447DE">
        <w:t>” functions within the “01_Load_Functions” source file</w:t>
      </w:r>
      <w:r w:rsidR="008E3BDB">
        <w:t>.  Users can change</w:t>
      </w:r>
      <w:r w:rsidR="00147CAE">
        <w:t xml:space="preserve"> </w:t>
      </w:r>
      <w:r w:rsidR="004C4596">
        <w:t>any of the “</w:t>
      </w:r>
      <w:proofErr w:type="spellStart"/>
      <w:proofErr w:type="gramStart"/>
      <w:r w:rsidR="008E3BDB">
        <w:t>seed.number</w:t>
      </w:r>
      <w:proofErr w:type="spellEnd"/>
      <w:proofErr w:type="gramEnd"/>
      <w:r w:rsidR="004C4596">
        <w:t>[s]”</w:t>
      </w:r>
      <w:r w:rsidR="008E3BDB">
        <w:t xml:space="preserve"> </w:t>
      </w:r>
      <w:r w:rsidR="00147CAE">
        <w:t>as t</w:t>
      </w:r>
      <w:r w:rsidR="002746C4">
        <w:t xml:space="preserve">he actual </w:t>
      </w:r>
      <w:r w:rsidR="00147CAE">
        <w:t>number</w:t>
      </w:r>
      <w:r w:rsidR="002746C4">
        <w:t>s</w:t>
      </w:r>
      <w:r w:rsidR="00147CAE">
        <w:t xml:space="preserve"> </w:t>
      </w:r>
      <w:r w:rsidR="002746C4">
        <w:t>are</w:t>
      </w:r>
      <w:r w:rsidR="00147CAE">
        <w:t xml:space="preserve"> irrelevant. </w:t>
      </w:r>
    </w:p>
    <w:p w14:paraId="6104BA74" w14:textId="3CBC361F" w:rsidR="00562DFA" w:rsidRPr="007F24DA" w:rsidRDefault="00562DFA" w:rsidP="00785803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After the final line of </w:t>
      </w:r>
      <w:r w:rsidR="003E4579">
        <w:t xml:space="preserve">the </w:t>
      </w:r>
      <w:r>
        <w:t xml:space="preserve">script </w:t>
      </w:r>
      <w:r w:rsidR="003E4579">
        <w:t>is</w:t>
      </w:r>
      <w:r>
        <w:t xml:space="preserve"> run, a </w:t>
      </w:r>
      <w:r w:rsidR="008E6A1A">
        <w:t xml:space="preserve">creel schedule will have been generated and saved as </w:t>
      </w:r>
      <w:proofErr w:type="gramStart"/>
      <w:r w:rsidR="008E6A1A">
        <w:t>an</w:t>
      </w:r>
      <w:proofErr w:type="gramEnd"/>
      <w:r w:rsidR="008E6A1A">
        <w:t xml:space="preserve"> spreadsheet in the </w:t>
      </w:r>
      <w:r w:rsidR="008E6A1A">
        <w:rPr>
          <w:i/>
          <w:iCs/>
        </w:rPr>
        <w:t>output</w:t>
      </w:r>
      <w:r w:rsidR="008E6A1A">
        <w:t xml:space="preserve"> sub-folder.  </w:t>
      </w:r>
    </w:p>
    <w:p w14:paraId="0424C09B" w14:textId="16E5A5BF" w:rsidR="007F24DA" w:rsidRPr="00902C12" w:rsidRDefault="007F24DA" w:rsidP="00785803">
      <w:pPr>
        <w:pStyle w:val="ListParagraph"/>
        <w:numPr>
          <w:ilvl w:val="1"/>
          <w:numId w:val="1"/>
        </w:numPr>
        <w:rPr>
          <w:b/>
          <w:bCs/>
        </w:rPr>
      </w:pPr>
      <w:proofErr w:type="gramStart"/>
      <w:r>
        <w:t>Similar to</w:t>
      </w:r>
      <w:proofErr w:type="gramEnd"/>
      <w:r>
        <w:t xml:space="preserve"> files created in the </w:t>
      </w:r>
      <w:proofErr w:type="spellStart"/>
      <w:r>
        <w:rPr>
          <w:i/>
          <w:iCs/>
        </w:rPr>
        <w:t>user_scripts</w:t>
      </w:r>
      <w:proofErr w:type="spellEnd"/>
      <w:r w:rsidR="001A15F6">
        <w:t xml:space="preserve"> sub-folder, creel schedule output files can be </w:t>
      </w:r>
      <w:r w:rsidR="00B65606">
        <w:t xml:space="preserve">re-named and organized </w:t>
      </w:r>
      <w:r w:rsidR="00744C61">
        <w:t>within additional sub-folders as users see fit</w:t>
      </w:r>
    </w:p>
    <w:p w14:paraId="7D6814F7" w14:textId="46FE55B3" w:rsidR="00902C12" w:rsidRPr="001157D4" w:rsidRDefault="00902C12" w:rsidP="00902C12">
      <w:pPr>
        <w:pStyle w:val="ListParagraph"/>
        <w:numPr>
          <w:ilvl w:val="0"/>
          <w:numId w:val="1"/>
        </w:numPr>
        <w:rPr>
          <w:b/>
          <w:bCs/>
        </w:rPr>
      </w:pPr>
      <w:r w:rsidRPr="001157D4">
        <w:rPr>
          <w:b/>
          <w:bCs/>
        </w:rPr>
        <w:t>Review final schedule</w:t>
      </w:r>
    </w:p>
    <w:p w14:paraId="4D687E1C" w14:textId="6FDB03E2" w:rsidR="00290473" w:rsidRPr="001157D4" w:rsidRDefault="00290473" w:rsidP="00290473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The Scheduler creates a </w:t>
      </w:r>
      <w:r w:rsidR="0056561B">
        <w:t xml:space="preserve">schedule that denotes creel dates, </w:t>
      </w:r>
      <w:r w:rsidR="00A94FCA">
        <w:t>start and end times</w:t>
      </w:r>
      <w:r w:rsidR="00D2744B">
        <w:t xml:space="preserve"> (by shift)</w:t>
      </w:r>
      <w:r w:rsidR="00A94FCA">
        <w:t>, index count times, index count start locations/direction, and identifies census count survey date</w:t>
      </w:r>
      <w:r w:rsidR="001157D4">
        <w:t>/times</w:t>
      </w:r>
    </w:p>
    <w:p w14:paraId="3B563721" w14:textId="65ADCE68" w:rsidR="001157D4" w:rsidRPr="00D2744B" w:rsidRDefault="00BD0B41" w:rsidP="00290473">
      <w:pPr>
        <w:pStyle w:val="ListParagraph"/>
        <w:numPr>
          <w:ilvl w:val="1"/>
          <w:numId w:val="1"/>
        </w:numPr>
        <w:rPr>
          <w:b/>
          <w:bCs/>
        </w:rPr>
      </w:pPr>
      <w:r>
        <w:lastRenderedPageBreak/>
        <w:t xml:space="preserve">The Scheduler does not </w:t>
      </w:r>
      <w:r w:rsidR="00DE0C5C">
        <w:t>attempt to assign individual creel technicians to the schedule</w:t>
      </w:r>
      <w:r w:rsidR="00D2744B">
        <w:t>.  This must be done by the Project Lead.</w:t>
      </w:r>
    </w:p>
    <w:p w14:paraId="07E9BAA2" w14:textId="16CD136D" w:rsidR="00D2744B" w:rsidRPr="0071570F" w:rsidRDefault="002C610C" w:rsidP="00290473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There can be some flexibility in amending the </w:t>
      </w:r>
      <w:r w:rsidR="00CE4DEA">
        <w:t xml:space="preserve">final creel </w:t>
      </w:r>
      <w:proofErr w:type="gramStart"/>
      <w:r>
        <w:t>schedule</w:t>
      </w:r>
      <w:proofErr w:type="gramEnd"/>
      <w:r w:rsidR="00AF21B9">
        <w:t xml:space="preserve"> but Project Leads should consult their Study Design Lead before doing so.</w:t>
      </w:r>
    </w:p>
    <w:p w14:paraId="37E6A4C0" w14:textId="77777777" w:rsidR="00DF75CF" w:rsidRDefault="00DF75CF" w:rsidP="00EA41D7"/>
    <w:p w14:paraId="2B5851FC" w14:textId="77777777" w:rsidR="00B8430B" w:rsidRDefault="00B8430B" w:rsidP="00EA41D7"/>
    <w:p w14:paraId="312BB06C" w14:textId="1559DB9B" w:rsidR="006D7CA7" w:rsidRDefault="006D7CA7" w:rsidP="009B5F7F">
      <w:pPr>
        <w:sectPr w:rsidR="006D7CA7" w:rsidSect="00CE4BA5">
          <w:pgSz w:w="12240" w:h="15840"/>
          <w:pgMar w:top="1440" w:right="1440" w:bottom="1440" w:left="1440" w:header="720" w:footer="885" w:gutter="0"/>
          <w:cols w:space="720"/>
          <w:docGrid w:linePitch="360"/>
        </w:sectPr>
      </w:pPr>
    </w:p>
    <w:p w14:paraId="597FF72B" w14:textId="47C0172D" w:rsidR="000F2344" w:rsidRDefault="000F2344"/>
    <w:sectPr w:rsidR="000F23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B103E" w14:textId="77777777" w:rsidR="006B6AF0" w:rsidRDefault="006B6AF0" w:rsidP="007F6D7D">
      <w:pPr>
        <w:spacing w:after="0" w:line="240" w:lineRule="auto"/>
      </w:pPr>
      <w:r>
        <w:separator/>
      </w:r>
    </w:p>
  </w:endnote>
  <w:endnote w:type="continuationSeparator" w:id="0">
    <w:p w14:paraId="2FBB6364" w14:textId="77777777" w:rsidR="006B6AF0" w:rsidRDefault="006B6AF0" w:rsidP="007F6D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ED3FA" w14:textId="77777777" w:rsidR="006B6AF0" w:rsidRDefault="006B6AF0" w:rsidP="007F6D7D">
      <w:pPr>
        <w:spacing w:after="0" w:line="240" w:lineRule="auto"/>
      </w:pPr>
      <w:r>
        <w:separator/>
      </w:r>
    </w:p>
  </w:footnote>
  <w:footnote w:type="continuationSeparator" w:id="0">
    <w:p w14:paraId="647A3D68" w14:textId="77777777" w:rsidR="006B6AF0" w:rsidRDefault="006B6AF0" w:rsidP="007F6D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3EAF4" w14:textId="57B9EA12" w:rsidR="007F6D7D" w:rsidRDefault="007F6D7D" w:rsidP="007F6D7D">
    <w:pPr>
      <w:pStyle w:val="Header"/>
      <w:jc w:val="right"/>
    </w:pPr>
    <w:r>
      <w:t>Updated June 8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16B4E"/>
    <w:multiLevelType w:val="hybridMultilevel"/>
    <w:tmpl w:val="D7B83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E0E65"/>
    <w:multiLevelType w:val="hybridMultilevel"/>
    <w:tmpl w:val="C10A5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1F184B62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F65E75"/>
    <w:multiLevelType w:val="hybridMultilevel"/>
    <w:tmpl w:val="D1B46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A87EDF"/>
    <w:multiLevelType w:val="hybridMultilevel"/>
    <w:tmpl w:val="E828D6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FF0AE3"/>
    <w:multiLevelType w:val="hybridMultilevel"/>
    <w:tmpl w:val="D07CB7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AD35D2"/>
    <w:multiLevelType w:val="hybridMultilevel"/>
    <w:tmpl w:val="00CE4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NDY1tDAwMzc2NDNR0lEKTi0uzszPAykwqQUAaIH6viwAAAA="/>
  </w:docVars>
  <w:rsids>
    <w:rsidRoot w:val="0039562D"/>
    <w:rsid w:val="000178F3"/>
    <w:rsid w:val="00020EDA"/>
    <w:rsid w:val="000210DE"/>
    <w:rsid w:val="0002199C"/>
    <w:rsid w:val="00023193"/>
    <w:rsid w:val="00025CF5"/>
    <w:rsid w:val="000411D8"/>
    <w:rsid w:val="00044A0F"/>
    <w:rsid w:val="00047D40"/>
    <w:rsid w:val="00054251"/>
    <w:rsid w:val="000554D9"/>
    <w:rsid w:val="00070557"/>
    <w:rsid w:val="00071091"/>
    <w:rsid w:val="00094115"/>
    <w:rsid w:val="000951DC"/>
    <w:rsid w:val="000C50F4"/>
    <w:rsid w:val="000D60FA"/>
    <w:rsid w:val="000F2344"/>
    <w:rsid w:val="000F7750"/>
    <w:rsid w:val="00100AC2"/>
    <w:rsid w:val="00103AFB"/>
    <w:rsid w:val="00104AB1"/>
    <w:rsid w:val="001157D4"/>
    <w:rsid w:val="00116488"/>
    <w:rsid w:val="00122B20"/>
    <w:rsid w:val="00130743"/>
    <w:rsid w:val="00131CE3"/>
    <w:rsid w:val="00132BF6"/>
    <w:rsid w:val="00136C8C"/>
    <w:rsid w:val="00147CAE"/>
    <w:rsid w:val="00177858"/>
    <w:rsid w:val="001800C5"/>
    <w:rsid w:val="00180A44"/>
    <w:rsid w:val="001915E6"/>
    <w:rsid w:val="001952BF"/>
    <w:rsid w:val="00196ECA"/>
    <w:rsid w:val="001A02D0"/>
    <w:rsid w:val="001A15F6"/>
    <w:rsid w:val="001B7039"/>
    <w:rsid w:val="001B7E61"/>
    <w:rsid w:val="001C517B"/>
    <w:rsid w:val="001D3B80"/>
    <w:rsid w:val="001D7468"/>
    <w:rsid w:val="001E1B6F"/>
    <w:rsid w:val="001E6302"/>
    <w:rsid w:val="001F2C90"/>
    <w:rsid w:val="00203FE5"/>
    <w:rsid w:val="00213B56"/>
    <w:rsid w:val="00220988"/>
    <w:rsid w:val="00223F5B"/>
    <w:rsid w:val="00225E89"/>
    <w:rsid w:val="00233443"/>
    <w:rsid w:val="0024347C"/>
    <w:rsid w:val="00261AB0"/>
    <w:rsid w:val="00266874"/>
    <w:rsid w:val="002719A6"/>
    <w:rsid w:val="00274134"/>
    <w:rsid w:val="002746C4"/>
    <w:rsid w:val="00290473"/>
    <w:rsid w:val="002B3040"/>
    <w:rsid w:val="002B35B3"/>
    <w:rsid w:val="002C1CD4"/>
    <w:rsid w:val="002C460E"/>
    <w:rsid w:val="002C5C19"/>
    <w:rsid w:val="002C610C"/>
    <w:rsid w:val="002D25D5"/>
    <w:rsid w:val="002D6EA9"/>
    <w:rsid w:val="002E27C0"/>
    <w:rsid w:val="002E7688"/>
    <w:rsid w:val="002F7831"/>
    <w:rsid w:val="003006F1"/>
    <w:rsid w:val="003033E3"/>
    <w:rsid w:val="0033163F"/>
    <w:rsid w:val="00341035"/>
    <w:rsid w:val="00342AF4"/>
    <w:rsid w:val="00343903"/>
    <w:rsid w:val="00355706"/>
    <w:rsid w:val="00366745"/>
    <w:rsid w:val="0037451F"/>
    <w:rsid w:val="00386E3F"/>
    <w:rsid w:val="0039562D"/>
    <w:rsid w:val="00395FB0"/>
    <w:rsid w:val="00396166"/>
    <w:rsid w:val="00396241"/>
    <w:rsid w:val="003A68A0"/>
    <w:rsid w:val="003C687E"/>
    <w:rsid w:val="003C729C"/>
    <w:rsid w:val="003D0852"/>
    <w:rsid w:val="003D1B15"/>
    <w:rsid w:val="003E4579"/>
    <w:rsid w:val="003E4A15"/>
    <w:rsid w:val="003E4A82"/>
    <w:rsid w:val="003F0CE6"/>
    <w:rsid w:val="00406F8E"/>
    <w:rsid w:val="004144EE"/>
    <w:rsid w:val="004238BD"/>
    <w:rsid w:val="00424988"/>
    <w:rsid w:val="00433D9C"/>
    <w:rsid w:val="00440824"/>
    <w:rsid w:val="00440C81"/>
    <w:rsid w:val="00446EF7"/>
    <w:rsid w:val="004516AA"/>
    <w:rsid w:val="00461022"/>
    <w:rsid w:val="00462E61"/>
    <w:rsid w:val="00470A93"/>
    <w:rsid w:val="004713D4"/>
    <w:rsid w:val="00472E5B"/>
    <w:rsid w:val="00483B59"/>
    <w:rsid w:val="004A5554"/>
    <w:rsid w:val="004C3387"/>
    <w:rsid w:val="004C4596"/>
    <w:rsid w:val="004D0345"/>
    <w:rsid w:val="004D398F"/>
    <w:rsid w:val="004D606C"/>
    <w:rsid w:val="004E659E"/>
    <w:rsid w:val="004E70BB"/>
    <w:rsid w:val="00507DE0"/>
    <w:rsid w:val="00510019"/>
    <w:rsid w:val="00516312"/>
    <w:rsid w:val="00517B49"/>
    <w:rsid w:val="00521377"/>
    <w:rsid w:val="00525740"/>
    <w:rsid w:val="00526586"/>
    <w:rsid w:val="005346E3"/>
    <w:rsid w:val="00534AB9"/>
    <w:rsid w:val="00544C64"/>
    <w:rsid w:val="005471A2"/>
    <w:rsid w:val="00557D45"/>
    <w:rsid w:val="00562DFA"/>
    <w:rsid w:val="0056561B"/>
    <w:rsid w:val="005707B4"/>
    <w:rsid w:val="005746CD"/>
    <w:rsid w:val="005A2770"/>
    <w:rsid w:val="005A2C8B"/>
    <w:rsid w:val="005B3F6D"/>
    <w:rsid w:val="005C1D33"/>
    <w:rsid w:val="005D49C9"/>
    <w:rsid w:val="006076ED"/>
    <w:rsid w:val="006217E7"/>
    <w:rsid w:val="00644066"/>
    <w:rsid w:val="00646FE4"/>
    <w:rsid w:val="00647FEA"/>
    <w:rsid w:val="006532FF"/>
    <w:rsid w:val="0066790B"/>
    <w:rsid w:val="00671803"/>
    <w:rsid w:val="00691B85"/>
    <w:rsid w:val="006A1FC4"/>
    <w:rsid w:val="006B6AF0"/>
    <w:rsid w:val="006C4145"/>
    <w:rsid w:val="006C7D46"/>
    <w:rsid w:val="006D3880"/>
    <w:rsid w:val="006D7CA7"/>
    <w:rsid w:val="006E23E0"/>
    <w:rsid w:val="006E397A"/>
    <w:rsid w:val="006E6367"/>
    <w:rsid w:val="006E6EF8"/>
    <w:rsid w:val="006F0F53"/>
    <w:rsid w:val="006F3D5D"/>
    <w:rsid w:val="00706C18"/>
    <w:rsid w:val="0071570F"/>
    <w:rsid w:val="007222C0"/>
    <w:rsid w:val="0072617A"/>
    <w:rsid w:val="00744C61"/>
    <w:rsid w:val="00747428"/>
    <w:rsid w:val="00750D16"/>
    <w:rsid w:val="00753610"/>
    <w:rsid w:val="00762E05"/>
    <w:rsid w:val="007703E4"/>
    <w:rsid w:val="0077124A"/>
    <w:rsid w:val="007713CF"/>
    <w:rsid w:val="00771BF1"/>
    <w:rsid w:val="00781D8F"/>
    <w:rsid w:val="00785803"/>
    <w:rsid w:val="00786B42"/>
    <w:rsid w:val="007A78A2"/>
    <w:rsid w:val="007B68B1"/>
    <w:rsid w:val="007C2408"/>
    <w:rsid w:val="007D2D1C"/>
    <w:rsid w:val="007F24DA"/>
    <w:rsid w:val="007F53ED"/>
    <w:rsid w:val="007F6D7D"/>
    <w:rsid w:val="00802F25"/>
    <w:rsid w:val="00814C3D"/>
    <w:rsid w:val="008159DD"/>
    <w:rsid w:val="0082719B"/>
    <w:rsid w:val="00841F84"/>
    <w:rsid w:val="0086219D"/>
    <w:rsid w:val="00867737"/>
    <w:rsid w:val="00874D3B"/>
    <w:rsid w:val="00885B63"/>
    <w:rsid w:val="008A3D56"/>
    <w:rsid w:val="008A54BD"/>
    <w:rsid w:val="008C2724"/>
    <w:rsid w:val="008C2E63"/>
    <w:rsid w:val="008C3045"/>
    <w:rsid w:val="008C344D"/>
    <w:rsid w:val="008D34B1"/>
    <w:rsid w:val="008D45A2"/>
    <w:rsid w:val="008E3BDB"/>
    <w:rsid w:val="008E3CB4"/>
    <w:rsid w:val="008E47D3"/>
    <w:rsid w:val="008E6A1A"/>
    <w:rsid w:val="008F56C6"/>
    <w:rsid w:val="00902C12"/>
    <w:rsid w:val="009063F0"/>
    <w:rsid w:val="00906BE9"/>
    <w:rsid w:val="00906C73"/>
    <w:rsid w:val="00911AE6"/>
    <w:rsid w:val="0091309A"/>
    <w:rsid w:val="0092551F"/>
    <w:rsid w:val="00931297"/>
    <w:rsid w:val="0094763B"/>
    <w:rsid w:val="00966402"/>
    <w:rsid w:val="00977186"/>
    <w:rsid w:val="009A4AC2"/>
    <w:rsid w:val="009A4FFE"/>
    <w:rsid w:val="009A506E"/>
    <w:rsid w:val="009B2C23"/>
    <w:rsid w:val="009B5F7F"/>
    <w:rsid w:val="009C11F7"/>
    <w:rsid w:val="009C4882"/>
    <w:rsid w:val="009F3F90"/>
    <w:rsid w:val="009F5CE4"/>
    <w:rsid w:val="00A0068D"/>
    <w:rsid w:val="00A120D6"/>
    <w:rsid w:val="00A30CFF"/>
    <w:rsid w:val="00A4048E"/>
    <w:rsid w:val="00A447DE"/>
    <w:rsid w:val="00A567E3"/>
    <w:rsid w:val="00A62BC4"/>
    <w:rsid w:val="00A6466B"/>
    <w:rsid w:val="00A9226C"/>
    <w:rsid w:val="00A9270E"/>
    <w:rsid w:val="00A94835"/>
    <w:rsid w:val="00A94FCA"/>
    <w:rsid w:val="00A969B4"/>
    <w:rsid w:val="00AA01DD"/>
    <w:rsid w:val="00AC10CB"/>
    <w:rsid w:val="00AC678F"/>
    <w:rsid w:val="00AE4843"/>
    <w:rsid w:val="00AF21B9"/>
    <w:rsid w:val="00AF5876"/>
    <w:rsid w:val="00B000FB"/>
    <w:rsid w:val="00B135D8"/>
    <w:rsid w:val="00B33B3E"/>
    <w:rsid w:val="00B3452F"/>
    <w:rsid w:val="00B426A4"/>
    <w:rsid w:val="00B5289D"/>
    <w:rsid w:val="00B534B5"/>
    <w:rsid w:val="00B57FFD"/>
    <w:rsid w:val="00B65606"/>
    <w:rsid w:val="00B662F2"/>
    <w:rsid w:val="00B72DDF"/>
    <w:rsid w:val="00B7576C"/>
    <w:rsid w:val="00B8430B"/>
    <w:rsid w:val="00B94620"/>
    <w:rsid w:val="00B94F21"/>
    <w:rsid w:val="00B965EB"/>
    <w:rsid w:val="00BA4260"/>
    <w:rsid w:val="00BB1461"/>
    <w:rsid w:val="00BB35FB"/>
    <w:rsid w:val="00BB46F9"/>
    <w:rsid w:val="00BC02CE"/>
    <w:rsid w:val="00BC186C"/>
    <w:rsid w:val="00BC7EAA"/>
    <w:rsid w:val="00BD07AA"/>
    <w:rsid w:val="00BD0B41"/>
    <w:rsid w:val="00BD29FE"/>
    <w:rsid w:val="00BD5D0F"/>
    <w:rsid w:val="00BD600C"/>
    <w:rsid w:val="00BE127F"/>
    <w:rsid w:val="00BE60B0"/>
    <w:rsid w:val="00BF3C11"/>
    <w:rsid w:val="00BF41C1"/>
    <w:rsid w:val="00BF7648"/>
    <w:rsid w:val="00C04EF4"/>
    <w:rsid w:val="00C07213"/>
    <w:rsid w:val="00C1261E"/>
    <w:rsid w:val="00C21144"/>
    <w:rsid w:val="00C36BA7"/>
    <w:rsid w:val="00C61DAD"/>
    <w:rsid w:val="00C64031"/>
    <w:rsid w:val="00C64B78"/>
    <w:rsid w:val="00C677BC"/>
    <w:rsid w:val="00C75B10"/>
    <w:rsid w:val="00C7600E"/>
    <w:rsid w:val="00C76822"/>
    <w:rsid w:val="00C86E8C"/>
    <w:rsid w:val="00C954BF"/>
    <w:rsid w:val="00CA51EF"/>
    <w:rsid w:val="00CA676B"/>
    <w:rsid w:val="00CB4D5C"/>
    <w:rsid w:val="00CB607F"/>
    <w:rsid w:val="00CD4999"/>
    <w:rsid w:val="00CD4B5A"/>
    <w:rsid w:val="00CD61D2"/>
    <w:rsid w:val="00CE05F5"/>
    <w:rsid w:val="00CE4DEA"/>
    <w:rsid w:val="00D06447"/>
    <w:rsid w:val="00D071FC"/>
    <w:rsid w:val="00D12874"/>
    <w:rsid w:val="00D20F14"/>
    <w:rsid w:val="00D26DE9"/>
    <w:rsid w:val="00D2744B"/>
    <w:rsid w:val="00D30004"/>
    <w:rsid w:val="00D35800"/>
    <w:rsid w:val="00D360DC"/>
    <w:rsid w:val="00D4593F"/>
    <w:rsid w:val="00D74885"/>
    <w:rsid w:val="00DA112F"/>
    <w:rsid w:val="00DA4163"/>
    <w:rsid w:val="00DA72E0"/>
    <w:rsid w:val="00DA7841"/>
    <w:rsid w:val="00DB4770"/>
    <w:rsid w:val="00DC107D"/>
    <w:rsid w:val="00DC50A6"/>
    <w:rsid w:val="00DD5F2A"/>
    <w:rsid w:val="00DD6D8A"/>
    <w:rsid w:val="00DE0C5C"/>
    <w:rsid w:val="00DE103F"/>
    <w:rsid w:val="00DE106B"/>
    <w:rsid w:val="00DF75CF"/>
    <w:rsid w:val="00E0069B"/>
    <w:rsid w:val="00E01B94"/>
    <w:rsid w:val="00E100AC"/>
    <w:rsid w:val="00E126D2"/>
    <w:rsid w:val="00E160ED"/>
    <w:rsid w:val="00E16417"/>
    <w:rsid w:val="00E24981"/>
    <w:rsid w:val="00E331C1"/>
    <w:rsid w:val="00E34386"/>
    <w:rsid w:val="00E34ECF"/>
    <w:rsid w:val="00E3539F"/>
    <w:rsid w:val="00E50A54"/>
    <w:rsid w:val="00E719F9"/>
    <w:rsid w:val="00E73B44"/>
    <w:rsid w:val="00E80318"/>
    <w:rsid w:val="00E81BFF"/>
    <w:rsid w:val="00EA1D58"/>
    <w:rsid w:val="00EA41D7"/>
    <w:rsid w:val="00EB65EC"/>
    <w:rsid w:val="00EC6C4D"/>
    <w:rsid w:val="00ED2942"/>
    <w:rsid w:val="00ED3860"/>
    <w:rsid w:val="00ED54D1"/>
    <w:rsid w:val="00EE19A4"/>
    <w:rsid w:val="00EE7DFE"/>
    <w:rsid w:val="00EF19AB"/>
    <w:rsid w:val="00EF5E05"/>
    <w:rsid w:val="00EF718B"/>
    <w:rsid w:val="00F112C8"/>
    <w:rsid w:val="00F127AF"/>
    <w:rsid w:val="00F16D7C"/>
    <w:rsid w:val="00F33842"/>
    <w:rsid w:val="00F37DB3"/>
    <w:rsid w:val="00F54713"/>
    <w:rsid w:val="00F7577A"/>
    <w:rsid w:val="00F84690"/>
    <w:rsid w:val="00F955EC"/>
    <w:rsid w:val="00FA0162"/>
    <w:rsid w:val="00FA49AC"/>
    <w:rsid w:val="00FB6555"/>
    <w:rsid w:val="00FC0BB2"/>
    <w:rsid w:val="00FC72C8"/>
    <w:rsid w:val="00FC7F01"/>
    <w:rsid w:val="00FD255D"/>
    <w:rsid w:val="00FD2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3C9FD"/>
  <w15:chartTrackingRefBased/>
  <w15:docId w15:val="{8CD2B11B-4772-4890-ADCD-9870D052E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F7F"/>
    <w:pPr>
      <w:spacing w:after="120" w:line="259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0E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3F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Heading2"/>
    <w:next w:val="Normal"/>
    <w:link w:val="Heading4Char"/>
    <w:semiHidden/>
    <w:unhideWhenUsed/>
    <w:qFormat/>
    <w:rsid w:val="005B3F6D"/>
    <w:pPr>
      <w:spacing w:line="240" w:lineRule="auto"/>
      <w:ind w:left="360"/>
      <w:outlineLvl w:val="3"/>
    </w:pPr>
    <w:rPr>
      <w:rFonts w:ascii="Times New Roman" w:hAnsi="Times New Roman"/>
      <w:iCs/>
      <w:smallCaps/>
      <w:color w:val="auto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caption">
    <w:name w:val="Figure caption"/>
    <w:basedOn w:val="Heading1"/>
    <w:next w:val="Normal"/>
    <w:qFormat/>
    <w:rsid w:val="00020EDA"/>
    <w:pPr>
      <w:spacing w:before="120"/>
    </w:pPr>
    <w:rPr>
      <w:rFonts w:ascii="Times New Roman" w:hAnsi="Times New Roman" w:cs="Times New Roman"/>
      <w:color w:val="000000" w:themeColor="tex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20E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semiHidden/>
    <w:rsid w:val="005B3F6D"/>
    <w:rPr>
      <w:rFonts w:ascii="Times New Roman" w:eastAsiaTheme="majorEastAsia" w:hAnsi="Times New Roman" w:cstheme="majorBidi"/>
      <w:iCs/>
      <w:smallCaps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B3F6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D7CA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D7C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7C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7CA7"/>
    <w:rPr>
      <w:rFonts w:ascii="Times New Roman" w:hAnsi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255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551F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3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367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F6D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D7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F6D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D7D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78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wdfw-fp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le.bentley@dfw.wa.gov" TargetMode="External"/><Relationship Id="rId12" Type="http://schemas.openxmlformats.org/officeDocument/2006/relationships/hyperlink" Target="https://resources.github.com/github-and-rstud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sources.github.com/github-and-rstudio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esources.github.com/github-and-rstudi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github.com/en/repositories/creating-and-managing-repositories/about-repositorie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0</TotalTime>
  <Pages>4</Pages>
  <Words>895</Words>
  <Characters>5103</Characters>
  <Application>Microsoft Office Word</Application>
  <DocSecurity>0</DocSecurity>
  <Lines>42</Lines>
  <Paragraphs>11</Paragraphs>
  <ScaleCrop>false</ScaleCrop>
  <Company/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 Bentley</dc:creator>
  <cp:keywords/>
  <dc:description/>
  <cp:lastModifiedBy>Kale Bentley</cp:lastModifiedBy>
  <cp:revision>353</cp:revision>
  <dcterms:created xsi:type="dcterms:W3CDTF">2022-06-07T22:11:00Z</dcterms:created>
  <dcterms:modified xsi:type="dcterms:W3CDTF">2022-06-08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5011977-b912-4387-97a4-f4c94a801377_Enabled">
    <vt:lpwstr>true</vt:lpwstr>
  </property>
  <property fmtid="{D5CDD505-2E9C-101B-9397-08002B2CF9AE}" pid="3" name="MSIP_Label_45011977-b912-4387-97a4-f4c94a801377_SetDate">
    <vt:lpwstr>2022-06-07T22:11:57Z</vt:lpwstr>
  </property>
  <property fmtid="{D5CDD505-2E9C-101B-9397-08002B2CF9AE}" pid="4" name="MSIP_Label_45011977-b912-4387-97a4-f4c94a801377_Method">
    <vt:lpwstr>Standard</vt:lpwstr>
  </property>
  <property fmtid="{D5CDD505-2E9C-101B-9397-08002B2CF9AE}" pid="5" name="MSIP_Label_45011977-b912-4387-97a4-f4c94a801377_Name">
    <vt:lpwstr>Uncategorized Data</vt:lpwstr>
  </property>
  <property fmtid="{D5CDD505-2E9C-101B-9397-08002B2CF9AE}" pid="6" name="MSIP_Label_45011977-b912-4387-97a4-f4c94a801377_SiteId">
    <vt:lpwstr>11d0e217-264e-400a-8ba0-57dcc127d72d</vt:lpwstr>
  </property>
  <property fmtid="{D5CDD505-2E9C-101B-9397-08002B2CF9AE}" pid="7" name="MSIP_Label_45011977-b912-4387-97a4-f4c94a801377_ActionId">
    <vt:lpwstr>95050d95-8212-44e5-8f71-e19b7daf7d02</vt:lpwstr>
  </property>
  <property fmtid="{D5CDD505-2E9C-101B-9397-08002B2CF9AE}" pid="8" name="MSIP_Label_45011977-b912-4387-97a4-f4c94a801377_ContentBits">
    <vt:lpwstr>0</vt:lpwstr>
  </property>
</Properties>
</file>